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504D1" w14:textId="77777777" w:rsidR="005406E5" w:rsidRDefault="005406E5" w:rsidP="00B15E2E">
      <w:pPr>
        <w:spacing w:after="0"/>
        <w:ind w:left="720" w:hanging="360"/>
      </w:pPr>
    </w:p>
    <w:p w14:paraId="14ECF23E" w14:textId="0ECF6FD2" w:rsidR="008233FF" w:rsidRPr="008233FF" w:rsidRDefault="00BB1C8E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Ben</w:t>
      </w:r>
    </w:p>
    <w:p w14:paraId="2BF83CBD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CHAH-kanamycin plates</w:t>
      </w:r>
      <w:r>
        <w:rPr>
          <w:rFonts w:ascii="Arial" w:hAnsi="Arial" w:cs="Arial"/>
        </w:rPr>
        <w:t xml:space="preserve"> (media)</w:t>
      </w:r>
    </w:p>
    <w:p w14:paraId="6D3EFA85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regular CHAH plates</w:t>
      </w:r>
      <w:r>
        <w:rPr>
          <w:rFonts w:ascii="Arial" w:hAnsi="Arial" w:cs="Arial"/>
        </w:rPr>
        <w:t xml:space="preserve"> (media)</w:t>
      </w:r>
    </w:p>
    <w:p w14:paraId="39B89B27" w14:textId="1AF2AC89" w:rsidR="008233FF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autoclaved tip boxes</w:t>
      </w:r>
      <w:r>
        <w:rPr>
          <w:rFonts w:ascii="Arial" w:hAnsi="Arial" w:cs="Arial"/>
        </w:rPr>
        <w:t xml:space="preserve"> (</w:t>
      </w:r>
      <w:r w:rsidR="00754543">
        <w:rPr>
          <w:rFonts w:ascii="Arial" w:hAnsi="Arial" w:cs="Arial"/>
        </w:rPr>
        <w:t>misc</w:t>
      </w:r>
      <w:r>
        <w:rPr>
          <w:rFonts w:ascii="Arial" w:hAnsi="Arial" w:cs="Arial"/>
        </w:rPr>
        <w:t>)</w:t>
      </w:r>
    </w:p>
    <w:p w14:paraId="36EDE6EA" w14:textId="2F6BD251" w:rsidR="00754543" w:rsidRPr="00B15E2E" w:rsidRDefault="00754543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heck package room daily (misc)</w:t>
      </w:r>
    </w:p>
    <w:p w14:paraId="6F6C8F6E" w14:textId="0C7DBA2A" w:rsidR="008233FF" w:rsidRDefault="008725D8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Sara</w:t>
      </w:r>
    </w:p>
    <w:p w14:paraId="370B1D5E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lose red bin (pipettes), label, and bring to loading dock (cleaning)</w:t>
      </w:r>
    </w:p>
    <w:p w14:paraId="40726103" w14:textId="4D0D2AFF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Tape cardboard bin (all other waste), label, and bring to loading dock (cleaning)</w:t>
      </w:r>
    </w:p>
    <w:p w14:paraId="47360E7A" w14:textId="5E91EC7E" w:rsidR="0094130E" w:rsidRDefault="0094130E" w:rsidP="0094130E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8233FF">
        <w:rPr>
          <w:rFonts w:ascii="Arial" w:hAnsi="Arial" w:cs="Arial"/>
        </w:rPr>
        <w:t xml:space="preserve">At least 2x 300 mL 2% hemoglobin in </w:t>
      </w:r>
      <w:r>
        <w:rPr>
          <w:rFonts w:ascii="Arial" w:hAnsi="Arial" w:cs="Arial"/>
        </w:rPr>
        <w:t>fridge</w:t>
      </w:r>
      <w:r w:rsidRPr="008233FF">
        <w:rPr>
          <w:rFonts w:ascii="Arial" w:hAnsi="Arial" w:cs="Arial"/>
        </w:rPr>
        <w:t xml:space="preserve"> (make 4x 300 mL at a time</w:t>
      </w:r>
      <w:r>
        <w:rPr>
          <w:rFonts w:ascii="Arial" w:hAnsi="Arial" w:cs="Arial"/>
        </w:rPr>
        <w:t xml:space="preserve"> or 4x 150 mL</w:t>
      </w:r>
      <w:r w:rsidRPr="008233FF">
        <w:rPr>
          <w:rFonts w:ascii="Arial" w:hAnsi="Arial" w:cs="Arial"/>
        </w:rPr>
        <w:t xml:space="preserve">). (media) </w:t>
      </w:r>
    </w:p>
    <w:p w14:paraId="4F4D8E9F" w14:textId="24D71611" w:rsidR="001C3EEF" w:rsidRDefault="00233BB3" w:rsidP="0094130E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Make</w:t>
      </w:r>
      <w:r w:rsidR="001C3E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omemade </w:t>
      </w:r>
      <w:r w:rsidR="001C3EEF">
        <w:rPr>
          <w:rFonts w:ascii="Arial" w:hAnsi="Arial" w:cs="Arial"/>
        </w:rPr>
        <w:t>CHA mix (media)</w:t>
      </w:r>
    </w:p>
    <w:p w14:paraId="4D700318" w14:textId="4CBC3769" w:rsidR="006E2E1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Sierra</w:t>
      </w:r>
    </w:p>
    <w:p w14:paraId="7F988B0E" w14:textId="77777777" w:rsidR="006E2E1F" w:rsidRPr="00B15E2E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x 500 mL supplemented Mueller Hinton Broth, stored in fridge (expires every 2 weeks)</w:t>
      </w:r>
      <w:r>
        <w:rPr>
          <w:rFonts w:ascii="Arial" w:hAnsi="Arial" w:cs="Arial"/>
        </w:rPr>
        <w:t xml:space="preserve"> (media)</w:t>
      </w:r>
    </w:p>
    <w:p w14:paraId="1A1B87BB" w14:textId="4E5BFCCD" w:rsidR="006E2E1F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t least 5 mL 2.5% iron pyrophosphate, stored at RT (expires every 2 weeks)</w:t>
      </w:r>
      <w:r>
        <w:rPr>
          <w:rFonts w:ascii="Arial" w:hAnsi="Arial" w:cs="Arial"/>
        </w:rPr>
        <w:t xml:space="preserve"> (media)</w:t>
      </w:r>
    </w:p>
    <w:p w14:paraId="64175DA8" w14:textId="77777777" w:rsidR="0094130E" w:rsidRPr="00B15E2E" w:rsidRDefault="0094130E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Scrub any hemoglobin flasks in </w:t>
      </w:r>
      <w:r>
        <w:rPr>
          <w:rFonts w:ascii="Arial" w:hAnsi="Arial" w:cs="Arial"/>
        </w:rPr>
        <w:t>wash bin (cleaning)</w:t>
      </w:r>
    </w:p>
    <w:p w14:paraId="136016E2" w14:textId="3C39C6CD" w:rsidR="006E2E1F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un and unload dishwasher</w:t>
      </w:r>
      <w:r>
        <w:rPr>
          <w:rFonts w:ascii="Arial" w:hAnsi="Arial" w:cs="Arial"/>
        </w:rPr>
        <w:t xml:space="preserve"> (cleaning)</w:t>
      </w:r>
    </w:p>
    <w:p w14:paraId="462CF85E" w14:textId="10452527" w:rsidR="006E2E1F" w:rsidRPr="008233FF" w:rsidRDefault="008725D8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dja</w:t>
      </w:r>
    </w:p>
    <w:p w14:paraId="2689B5C1" w14:textId="77777777" w:rsidR="0094130E" w:rsidRPr="00B15E2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500 mL LB agar, stored in cabinet indefinitely</w:t>
      </w:r>
      <w:r>
        <w:rPr>
          <w:rFonts w:ascii="Arial" w:hAnsi="Arial" w:cs="Arial"/>
        </w:rPr>
        <w:t xml:space="preserve"> (media)</w:t>
      </w:r>
    </w:p>
    <w:p w14:paraId="0C0E7712" w14:textId="77777777" w:rsidR="0094130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250 mL LB media, stored in cabinet indefinitely</w:t>
      </w:r>
      <w:r>
        <w:rPr>
          <w:rFonts w:ascii="Arial" w:hAnsi="Arial" w:cs="Arial"/>
        </w:rPr>
        <w:t xml:space="preserve"> (media)</w:t>
      </w:r>
    </w:p>
    <w:p w14:paraId="4A7030CE" w14:textId="77777777" w:rsidR="0094130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94130E">
        <w:rPr>
          <w:rFonts w:ascii="Arial" w:hAnsi="Arial" w:cs="Arial"/>
        </w:rPr>
        <w:t xml:space="preserve">2x 500 mL Mueller Hinton Broth, unsupplemented stored in cabinet indefinitely (media) </w:t>
      </w:r>
    </w:p>
    <w:p w14:paraId="1E972051" w14:textId="08A56FF0" w:rsidR="00BB1C8E" w:rsidRPr="00B15E2E" w:rsidRDefault="00BB1C8E" w:rsidP="0094130E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Box up clean glass waste and bring to dumpster (cleaning)</w:t>
      </w:r>
    </w:p>
    <w:p w14:paraId="45DAD790" w14:textId="2C50A8A3" w:rsidR="00175564" w:rsidRDefault="00EC6EEC" w:rsidP="00515B44">
      <w:pPr>
        <w:spacing w:after="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Kira</w:t>
      </w:r>
    </w:p>
    <w:p w14:paraId="2B04B15C" w14:textId="77777777" w:rsidR="00EC6EEC" w:rsidRDefault="00EC6EEC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3374B5F9" w14:textId="77777777" w:rsidR="00EC6EEC" w:rsidRPr="00403B01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Autoclave </w:t>
      </w:r>
      <w:r>
        <w:rPr>
          <w:rFonts w:ascii="Arial" w:hAnsi="Arial" w:cs="Arial"/>
        </w:rPr>
        <w:t>plate waste, put it garbage bin (cleaning)</w:t>
      </w:r>
    </w:p>
    <w:p w14:paraId="4DDD0CE0" w14:textId="77777777" w:rsidR="00EC6EEC" w:rsidRPr="00B15E2E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utoclave dry items: toothpicks, wooden sticks, empty tip boxes, containers of microfuge tubes, culture tubes, baffled flasks</w:t>
      </w:r>
      <w:r>
        <w:rPr>
          <w:rFonts w:ascii="Arial" w:hAnsi="Arial" w:cs="Arial"/>
        </w:rPr>
        <w:t xml:space="preserve"> (cleaning)</w:t>
      </w:r>
    </w:p>
    <w:p w14:paraId="68FBCFBA" w14:textId="77777777" w:rsidR="00EC6EEC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Type I ddiH2O carboy</w:t>
      </w:r>
      <w:r>
        <w:rPr>
          <w:rFonts w:ascii="Arial" w:hAnsi="Arial" w:cs="Arial"/>
        </w:rPr>
        <w:t xml:space="preserve"> (misc)</w:t>
      </w:r>
    </w:p>
    <w:p w14:paraId="1D1F6D15" w14:textId="0FCCEB63" w:rsidR="00EC6EEC" w:rsidRPr="00EC6EEC" w:rsidRDefault="00EC6EEC" w:rsidP="00EC6EEC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UV-sterilize electroporation cuvettes</w:t>
      </w:r>
      <w:r>
        <w:rPr>
          <w:rFonts w:ascii="Arial" w:hAnsi="Arial" w:cs="Arial"/>
        </w:rPr>
        <w:t xml:space="preserve"> (misc)</w:t>
      </w:r>
    </w:p>
    <w:p w14:paraId="7A3FB3FB" w14:textId="78E88F1A" w:rsidR="0094130E" w:rsidRDefault="0094130E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0CC6E072" w14:textId="449D1C9A" w:rsidR="0094130E" w:rsidRDefault="0094130E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437BF4F" w14:textId="5BEFD466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If you finish it, make it:</w:t>
      </w:r>
    </w:p>
    <w:p w14:paraId="49B321D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% agarose gel</w:t>
      </w:r>
    </w:p>
    <w:p w14:paraId="78266E1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x PBS</w:t>
      </w:r>
    </w:p>
    <w:p w14:paraId="755AC757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Sucrose </w:t>
      </w:r>
    </w:p>
    <w:p w14:paraId="369E4406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Glucose</w:t>
      </w:r>
    </w:p>
    <w:p w14:paraId="70A477E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6x loading dye</w:t>
      </w:r>
    </w:p>
    <w:p w14:paraId="70992EC3" w14:textId="3AC35D8C" w:rsidR="00F71DCA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Ready-to-load DNA ladder</w:t>
      </w:r>
    </w:p>
    <w:p w14:paraId="65F1089C" w14:textId="0171EF44" w:rsidR="00403B01" w:rsidRDefault="00403B01" w:rsidP="00403B01">
      <w:pPr>
        <w:spacing w:after="0"/>
        <w:rPr>
          <w:rFonts w:ascii="Arial" w:hAnsi="Arial" w:cs="Arial"/>
        </w:rPr>
      </w:pPr>
      <w:r w:rsidRPr="00403B01">
        <w:rPr>
          <w:rFonts w:ascii="Arial" w:hAnsi="Arial" w:cs="Arial"/>
        </w:rPr>
        <w:t>1x TAE for agarose gels and running buffer</w:t>
      </w:r>
    </w:p>
    <w:p w14:paraId="0AF4A87F" w14:textId="21C54898" w:rsidR="00A32A08" w:rsidRDefault="00A32A08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75% Glycerol</w:t>
      </w:r>
    </w:p>
    <w:p w14:paraId="287EB594" w14:textId="52A9F7F6" w:rsidR="00754543" w:rsidRDefault="00754543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85% Ethanol</w:t>
      </w:r>
    </w:p>
    <w:p w14:paraId="5D9A707B" w14:textId="5E1F6CBB" w:rsidR="002832B4" w:rsidRPr="00403B01" w:rsidRDefault="002832B4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LB-kan plates</w:t>
      </w:r>
    </w:p>
    <w:p w14:paraId="132AA462" w14:textId="77777777" w:rsidR="00403B01" w:rsidRPr="00515B44" w:rsidRDefault="00403B01" w:rsidP="00515B44">
      <w:pPr>
        <w:spacing w:after="0"/>
        <w:rPr>
          <w:rFonts w:ascii="Arial" w:hAnsi="Arial" w:cs="Arial"/>
        </w:rPr>
      </w:pPr>
    </w:p>
    <w:p w14:paraId="3FA3D844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 </w:t>
      </w:r>
    </w:p>
    <w:p w14:paraId="0BAC7210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End of the day tasks (for everyone!):</w:t>
      </w:r>
    </w:p>
    <w:p w14:paraId="71A07C9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Bleach liquid waste containers</w:t>
      </w:r>
    </w:p>
    <w:p w14:paraId="34D9AB11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Empty benchtop waste containers</w:t>
      </w:r>
    </w:p>
    <w:p w14:paraId="1D8473C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Put all the supplies you used away</w:t>
      </w:r>
    </w:p>
    <w:p w14:paraId="7D5A99D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Wipe down benchtop</w:t>
      </w:r>
    </w:p>
    <w:p w14:paraId="17CDCE2A" w14:textId="77777777" w:rsidR="00F71DCA" w:rsidRPr="00515B44" w:rsidRDefault="00F71DCA" w:rsidP="00515B44">
      <w:pPr>
        <w:rPr>
          <w:rFonts w:ascii="Arial" w:hAnsi="Arial" w:cs="Arial"/>
        </w:rPr>
      </w:pPr>
    </w:p>
    <w:p w14:paraId="4D6AE61E" w14:textId="3E27AA55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IMPORTANT: If you are planning an experiment that uses a lot of media</w:t>
      </w:r>
      <w:r w:rsidR="00515B44">
        <w:rPr>
          <w:rFonts w:ascii="Arial" w:hAnsi="Arial" w:cs="Arial"/>
        </w:rPr>
        <w:t>, plates, or supplies</w:t>
      </w:r>
      <w:r w:rsidRPr="00515B44">
        <w:rPr>
          <w:rFonts w:ascii="Arial" w:hAnsi="Arial" w:cs="Arial"/>
        </w:rPr>
        <w:t>, please let the person who is assigned that lab task know, at least three days in advance***</w:t>
      </w:r>
    </w:p>
    <w:p w14:paraId="190AE3F8" w14:textId="77777777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Note: If one of the components you regularly use for your lab task is running low be sure to write it down on the whiteboard under “Things to Order” *** </w:t>
      </w:r>
    </w:p>
    <w:p w14:paraId="0BB1B29B" w14:textId="77777777" w:rsidR="00521D96" w:rsidRPr="00515B44" w:rsidRDefault="00521D96" w:rsidP="00515B44">
      <w:pPr>
        <w:rPr>
          <w:rFonts w:ascii="Arial" w:hAnsi="Arial" w:cs="Arial"/>
        </w:rPr>
      </w:pPr>
    </w:p>
    <w:sectPr w:rsidR="00521D96" w:rsidRPr="00515B44" w:rsidSect="00403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6DFF"/>
    <w:multiLevelType w:val="hybridMultilevel"/>
    <w:tmpl w:val="20A4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67A4"/>
    <w:multiLevelType w:val="hybridMultilevel"/>
    <w:tmpl w:val="0E1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7C8E"/>
    <w:multiLevelType w:val="hybridMultilevel"/>
    <w:tmpl w:val="421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30A95"/>
    <w:multiLevelType w:val="hybridMultilevel"/>
    <w:tmpl w:val="55A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D94"/>
    <w:multiLevelType w:val="hybridMultilevel"/>
    <w:tmpl w:val="B874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E010C"/>
    <w:multiLevelType w:val="hybridMultilevel"/>
    <w:tmpl w:val="A9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315FD"/>
    <w:multiLevelType w:val="hybridMultilevel"/>
    <w:tmpl w:val="A39053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199E"/>
    <w:multiLevelType w:val="hybridMultilevel"/>
    <w:tmpl w:val="DE1C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2A58"/>
    <w:multiLevelType w:val="hybridMultilevel"/>
    <w:tmpl w:val="1CE4D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75EC3"/>
    <w:multiLevelType w:val="hybridMultilevel"/>
    <w:tmpl w:val="617E8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8719B"/>
    <w:multiLevelType w:val="hybridMultilevel"/>
    <w:tmpl w:val="46A2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1470F"/>
    <w:multiLevelType w:val="hybridMultilevel"/>
    <w:tmpl w:val="6ACE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76E97"/>
    <w:multiLevelType w:val="hybridMultilevel"/>
    <w:tmpl w:val="AE661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B43906"/>
    <w:multiLevelType w:val="hybridMultilevel"/>
    <w:tmpl w:val="CA4EA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B7F54"/>
    <w:multiLevelType w:val="hybridMultilevel"/>
    <w:tmpl w:val="26701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424631">
    <w:abstractNumId w:val="7"/>
  </w:num>
  <w:num w:numId="2" w16cid:durableId="1635334810">
    <w:abstractNumId w:val="11"/>
  </w:num>
  <w:num w:numId="3" w16cid:durableId="1906838660">
    <w:abstractNumId w:val="4"/>
  </w:num>
  <w:num w:numId="4" w16cid:durableId="732200807">
    <w:abstractNumId w:val="5"/>
  </w:num>
  <w:num w:numId="5" w16cid:durableId="587692976">
    <w:abstractNumId w:val="1"/>
  </w:num>
  <w:num w:numId="6" w16cid:durableId="1774205835">
    <w:abstractNumId w:val="8"/>
  </w:num>
  <w:num w:numId="7" w16cid:durableId="1293904829">
    <w:abstractNumId w:val="2"/>
  </w:num>
  <w:num w:numId="8" w16cid:durableId="178080472">
    <w:abstractNumId w:val="0"/>
  </w:num>
  <w:num w:numId="9" w16cid:durableId="1153985758">
    <w:abstractNumId w:val="12"/>
  </w:num>
  <w:num w:numId="10" w16cid:durableId="241254064">
    <w:abstractNumId w:val="10"/>
  </w:num>
  <w:num w:numId="11" w16cid:durableId="373503280">
    <w:abstractNumId w:val="9"/>
  </w:num>
  <w:num w:numId="12" w16cid:durableId="466899582">
    <w:abstractNumId w:val="13"/>
  </w:num>
  <w:num w:numId="13" w16cid:durableId="1730615809">
    <w:abstractNumId w:val="3"/>
  </w:num>
  <w:num w:numId="14" w16cid:durableId="889457886">
    <w:abstractNumId w:val="6"/>
  </w:num>
  <w:num w:numId="15" w16cid:durableId="91693915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cxNTYxsTCyNDZR0lEKTi0uzszPAykwqwUAlVqcoywAAAA="/>
  </w:docVars>
  <w:rsids>
    <w:rsidRoot w:val="00F71DCA"/>
    <w:rsid w:val="00011CE5"/>
    <w:rsid w:val="00025035"/>
    <w:rsid w:val="00166636"/>
    <w:rsid w:val="00175564"/>
    <w:rsid w:val="001C3EEF"/>
    <w:rsid w:val="00233BB3"/>
    <w:rsid w:val="002832B4"/>
    <w:rsid w:val="003D1686"/>
    <w:rsid w:val="00403B01"/>
    <w:rsid w:val="00515B44"/>
    <w:rsid w:val="00521D96"/>
    <w:rsid w:val="005406E5"/>
    <w:rsid w:val="005700A3"/>
    <w:rsid w:val="00681957"/>
    <w:rsid w:val="006E2E1F"/>
    <w:rsid w:val="00754543"/>
    <w:rsid w:val="007E5B60"/>
    <w:rsid w:val="008233FF"/>
    <w:rsid w:val="008725D8"/>
    <w:rsid w:val="00936516"/>
    <w:rsid w:val="0094130E"/>
    <w:rsid w:val="00993BDF"/>
    <w:rsid w:val="00A175FC"/>
    <w:rsid w:val="00A27241"/>
    <w:rsid w:val="00A32A08"/>
    <w:rsid w:val="00AE1579"/>
    <w:rsid w:val="00B15E2E"/>
    <w:rsid w:val="00B2324A"/>
    <w:rsid w:val="00BB1C8E"/>
    <w:rsid w:val="00DC774E"/>
    <w:rsid w:val="00EC6EEC"/>
    <w:rsid w:val="00F71DCA"/>
    <w:rsid w:val="00FC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8547"/>
  <w15:chartTrackingRefBased/>
  <w15:docId w15:val="{6D1CB592-6DB5-4DEC-9794-FB7A18470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1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71DCA"/>
  </w:style>
  <w:style w:type="paragraph" w:styleId="ListParagraph">
    <w:name w:val="List Paragraph"/>
    <w:basedOn w:val="Normal"/>
    <w:uiPriority w:val="34"/>
    <w:qFormat/>
    <w:rsid w:val="00B15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Sierra Schmidt</cp:lastModifiedBy>
  <cp:revision>9</cp:revision>
  <cp:lastPrinted>2020-02-04T15:45:00Z</cp:lastPrinted>
  <dcterms:created xsi:type="dcterms:W3CDTF">2023-01-19T16:40:00Z</dcterms:created>
  <dcterms:modified xsi:type="dcterms:W3CDTF">2023-05-22T16:56:00Z</dcterms:modified>
</cp:coreProperties>
</file>